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631" w:rsidRPr="00792829" w:rsidRDefault="0000581D" w:rsidP="0000581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color w:val="FF0000"/>
          <w:sz w:val="28"/>
          <w:szCs w:val="28"/>
        </w:rPr>
      </w:pPr>
      <w:r w:rsidRPr="00792829">
        <w:rPr>
          <w:rFonts w:ascii="Arial" w:eastAsia="Arial" w:hAnsi="Arial" w:cs="Arial"/>
          <w:color w:val="FF0000"/>
          <w:sz w:val="28"/>
          <w:szCs w:val="28"/>
        </w:rPr>
        <w:t>Use case Description</w:t>
      </w:r>
    </w:p>
    <w:p w:rsidR="0000581D" w:rsidRDefault="0000581D" w:rsidP="0000581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</w:t>
            </w:r>
            <w:r>
              <w:rPr>
                <w:color w:val="000000"/>
              </w:rPr>
              <w:t xml:space="preserve"> Registration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1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mary Actor : New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new user: wants to make a registration</w:t>
            </w:r>
          </w:p>
          <w:p w:rsidR="000C7631" w:rsidRDefault="000C7631">
            <w:bookmarkStart w:id="0" w:name="_GoBack"/>
            <w:bookmarkEnd w:id="0"/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rigger:  User Send His phone number to Server </w:t>
            </w:r>
            <w:r>
              <w:rPr>
                <w:rFonts w:ascii="Times New Roman" w:eastAsia="Times New Roman" w:hAnsi="Times New Roman" w:cs="Times New Roman"/>
              </w:rPr>
              <w:t xml:space="preserve">by pressing Submit button 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ype : </w:t>
            </w:r>
            <w:r>
              <w:rPr>
                <w:rFonts w:ascii="Times New Roman" w:eastAsia="Times New Roman" w:hAnsi="Times New Roman" w:cs="Times New Roman"/>
              </w:rPr>
              <w:t>External</w:t>
            </w:r>
          </w:p>
          <w:p w:rsidR="000C7631" w:rsidRDefault="000C76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New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Enter his phone number and submit it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phone number will be send to server and check there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ince his a new User so will be asked to enter his information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info will be send for server to be stor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-1: Check phone number by Server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check database for finding a match with sent  phone number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nd “New User” Or “Old User” as response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-2: Store User Info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generate a unique token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rver will Store user information and his token in Database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- Server send user’s token as respons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Profile manag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2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edit his/her profile for more information and add profile picture for better appearanc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user can edit his/her profil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Trigger:  the user will click on Profile managing Button and edit desired fields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Profile managing Butto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st saved fields will be show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can edit them and save fields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fields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fields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tore User Info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after clicking “save changes” by user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Store user information 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 xml:space="preserve">Alternate/E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/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 xml:space="preserve">Use Case Name : </w:t>
            </w:r>
            <w:proofErr w:type="spellStart"/>
            <w:r>
              <w:t>Ewallet</w:t>
            </w:r>
            <w:proofErr w:type="spellEnd"/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3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manage </w:t>
            </w:r>
            <w:proofErr w:type="spellStart"/>
            <w:r>
              <w:t>Ewallet</w:t>
            </w:r>
            <w:proofErr w:type="spellEnd"/>
            <w:r>
              <w:t xml:space="preserve">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this Use Case show how user can see her/his balance and last transactions and how he can charge </w:t>
            </w:r>
          </w:p>
          <w:p w:rsidR="000C7631" w:rsidRDefault="0071607A">
            <w:r>
              <w:t>his/her account by credit card or scores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rigger:  user click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user will click on </w:t>
            </w:r>
            <w:proofErr w:type="spellStart"/>
            <w: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nsactions and balance will be show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charge his/her account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transactions and balance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Charging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user select “charge” button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user select type and amount of charg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Depending on the type of charge, the operation is performed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after successful charging server saves  the transaction and changes the balance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>S-2 -&gt; (1) : If the charge was not successful, the server will return the error</w:t>
            </w:r>
          </w:p>
          <w:p w:rsidR="000C7631" w:rsidRDefault="000C7631"/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Help Cent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4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ask a question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solve user’s probl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lastRenderedPageBreak/>
              <w:t>Trigger:  user click on Help Center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Help Center Butto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 tickets will be show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FAQ will be show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Add new Ticket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click on “ new ticket”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click on send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question,user’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- show suitable message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Answer to old ticke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Send Answer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user will click on “send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- answer and user’s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- show suitable message to us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- if ticket was closed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status of ticket will be change to “Open”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3: Change Statu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close ticket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ticket will be clos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ab/>
              <w:t>S-2 -&gt;  : if ticket was closed by Help center, user won't be able to send answer</w:t>
            </w:r>
          </w:p>
        </w:tc>
      </w:tr>
    </w:tbl>
    <w:p w:rsidR="000C7631" w:rsidRDefault="000C7631">
      <w:pPr>
        <w:jc w:val="center"/>
      </w:pPr>
    </w:p>
    <w:p w:rsidR="000C7631" w:rsidRDefault="000C7631"/>
    <w:p w:rsidR="0071607A" w:rsidRDefault="0071607A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Smart Routing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5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find out best direction to his destinatio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mart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 non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hoose his score and destination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oogl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p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set his filter on search result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ordinates and filters will be send to server 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rver will find out best way based on vehicle and other user’s factor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of server will be show to user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find source coordinate 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find the location of user By GPS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pin resul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hoose one of server respons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can pin the resul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pinned result will be show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non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/>
    <w:p w:rsidR="000C7631" w:rsidRDefault="000C7631"/>
    <w:p w:rsidR="000C7631" w:rsidRDefault="000C7631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4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Traveling  History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6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check and manage traveling history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user can manage traveling history and share it to others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traveling history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  <w:r w:rsidR="000A0724">
              <w:t>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 traveling history Butto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veling history  will be show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delet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hare th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history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delete historie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istories and click on “delet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delete histories 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Server send “successful” message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hare history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istories and click on “shar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rver will generate a unique shareable link for selected histories and send it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 xml:space="preserve">Alternate/E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5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Score Page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>ID :7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Low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manage his scor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lets user to manage his/her scor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core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Relationships : </w:t>
            </w:r>
          </w:p>
          <w:p w:rsidR="000C7631" w:rsidRDefault="0071607A">
            <w:r>
              <w:t xml:space="preserve">Association: old user, </w:t>
            </w:r>
            <w:proofErr w:type="spellStart"/>
            <w:r>
              <w:t>profile,E</w:t>
            </w:r>
            <w:proofErr w:type="spellEnd"/>
            <w:r>
              <w:t xml:space="preserve"> wallet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core of user will be shown as soon as user open score page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nique invitation link will be show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will redirect to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ge if click on “use score”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are invitation link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lick on “invite friends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haring page will be drop up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can send his invitation link after choosing way of sharing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Use scor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will click on his scor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redirect to E-Wallet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 Non</w:t>
            </w:r>
          </w:p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  <w:rtl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bookmarkStart w:id="1" w:name="_gjdgxs" w:colFirst="0" w:colLast="0"/>
            <w:bookmarkEnd w:id="1"/>
            <w:r>
              <w:lastRenderedPageBreak/>
              <w:t xml:space="preserve">Use Case Name : Routing 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8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 xml:space="preserve">old user: wants to have watch on a vehicle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have watch on a vehicle and manage tim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routing</w:t>
            </w:r>
            <w:r>
              <w:rPr>
                <w:rFonts w:hint="cs"/>
                <w:rtl/>
              </w:rPr>
              <w:t xml:space="preserve"> </w:t>
            </w:r>
            <w:r>
              <w:t>,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cation of user will be calculated by GPS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choose a vehicle and set watch on it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pin the vehicle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tails of vehicle will be shown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pin a vehicle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by pinning  a vehicle, details of that will show in Main page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estimating tim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t watch on a vehic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information of that vehicle and user locatio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- server find out location of vehicl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server estimate time of arriving that vehicle to user’s locati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5- result will be show to user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>Alternate/Exceptional Flows: non</w:t>
            </w:r>
          </w:p>
          <w:p w:rsidR="000C7631" w:rsidRDefault="000C7631"/>
        </w:tc>
      </w:tr>
    </w:tbl>
    <w:p w:rsidR="000C7631" w:rsidRDefault="000C7631"/>
    <w:sectPr w:rsidR="000C763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6349C"/>
    <w:multiLevelType w:val="multilevel"/>
    <w:tmpl w:val="A2FC20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05CF0A49"/>
    <w:multiLevelType w:val="multilevel"/>
    <w:tmpl w:val="B4C09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CBF73A3"/>
    <w:multiLevelType w:val="multilevel"/>
    <w:tmpl w:val="EFDA1E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4F3C01E4"/>
    <w:multiLevelType w:val="multilevel"/>
    <w:tmpl w:val="3B1AD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53D97D8D"/>
    <w:multiLevelType w:val="multilevel"/>
    <w:tmpl w:val="2F8691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5F6A3464"/>
    <w:multiLevelType w:val="multilevel"/>
    <w:tmpl w:val="841C8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>
    <w:nsid w:val="69647F78"/>
    <w:multiLevelType w:val="multilevel"/>
    <w:tmpl w:val="01D6C6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363486"/>
    <w:multiLevelType w:val="multilevel"/>
    <w:tmpl w:val="0D34FD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jAwMrc0MDczMjNV0lEKTi0uzszPAykwrgUAbEkFIiwAAAA="/>
  </w:docVars>
  <w:rsids>
    <w:rsidRoot w:val="000C7631"/>
    <w:rsid w:val="0000581D"/>
    <w:rsid w:val="000A0724"/>
    <w:rsid w:val="000C7631"/>
    <w:rsid w:val="0071607A"/>
    <w:rsid w:val="00792829"/>
    <w:rsid w:val="00DF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F9032E-5558-4507-806F-420BDED10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C16CD-B940-4A2B-815D-905EBBFA2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02</Words>
  <Characters>742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odo</dc:creator>
  <cp:lastModifiedBy>amir kargaran</cp:lastModifiedBy>
  <cp:revision>2</cp:revision>
  <dcterms:created xsi:type="dcterms:W3CDTF">2019-06-10T07:08:00Z</dcterms:created>
  <dcterms:modified xsi:type="dcterms:W3CDTF">2019-06-10T07:08:00Z</dcterms:modified>
</cp:coreProperties>
</file>